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d3af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3:55Z</dcterms:created>
  <dcterms:modified xsi:type="dcterms:W3CDTF">2021-01-14T00:23:55Z</dcterms:modified>
</cp:coreProperties>
</file>